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X7dd38c47e31e2753f04643c0d0dba37c6e8211a"/>
    <w:p>
      <w:pPr>
        <w:pStyle w:val="Heading1"/>
      </w:pPr>
      <w:r>
        <w:t xml:space="preserve">Cover Letter for Customs Officer Position</w:t>
      </w:r>
    </w:p>
    <w:p>
      <w:pPr>
        <w:pStyle w:val="FirstParagraph"/>
      </w:pPr>
      <w:r>
        <w:rPr>
          <w:bCs/>
          <w:b/>
        </w:rPr>
        <w:t xml:space="preserve">John Doe</w:t>
      </w:r>
      <w:r>
        <w:br/>
      </w:r>
      <w:r>
        <w:t xml:space="preserve">123 Main Street</w:t>
      </w:r>
      <w:r>
        <w:br/>
      </w:r>
      <w:r>
        <w:t xml:space="preserve">San Francisco, CA 94105</w:t>
      </w:r>
      <w:r>
        <w:br/>
      </w:r>
      <w:r>
        <w:t xml:space="preserve">(555) 123-4567</w:t>
      </w:r>
      <w:r>
        <w:br/>
      </w:r>
      <w:r>
        <w:t xml:space="preserve">johndoe@example.com</w:t>
      </w:r>
    </w:p>
    <w:p>
      <w:pPr>
        <w:pStyle w:val="BodyText"/>
      </w:pPr>
      <w:r>
        <w:t xml:space="preserve">Date: October 10, 2023</w:t>
      </w:r>
    </w:p>
    <w:p>
      <w:pPr>
        <w:pStyle w:val="BodyText"/>
      </w:pPr>
      <w:r>
        <w:rPr>
          <w:bCs/>
          <w:b/>
        </w:rPr>
        <w:t xml:space="preserve">Customs Officer Recruitment Team</w:t>
      </w:r>
      <w:r>
        <w:br/>
      </w:r>
      <w:r>
        <w:t xml:space="preserve">United States Customs and Border Protection (CBP)</w:t>
      </w:r>
      <w:r>
        <w:br/>
      </w:r>
      <w:r>
        <w:t xml:space="preserve">San Francisco Port of Entry</w:t>
      </w:r>
      <w:r>
        <w:br/>
      </w:r>
      <w:r>
        <w:t xml:space="preserve">456 Airport Boulevard</w:t>
      </w:r>
      <w:r>
        <w:br/>
      </w:r>
      <w:r>
        <w:t xml:space="preserve">San Francisco, CA 94158</w:t>
      </w:r>
    </w:p>
    <w:p>
      <w:pPr>
        <w:pStyle w:val="BodyText"/>
      </w:pPr>
      <w:r>
        <w:t xml:space="preserve">Dear Hiring Manager,</w:t>
      </w:r>
    </w:p>
    <w:p>
      <w:pPr>
        <w:pStyle w:val="BodyText"/>
      </w:pPr>
      <w:r>
        <w:t xml:space="preserve">I am writing to express my enthusiastic interest in the Customs Officer position at the United States San Francisco Port of Entry. As a dedicated professional with a strong background in law enforcement and a deep commitment to national security, I am eager to contribute my skills and experience to protect the integrity of our borders while ensuring seamless trade and travel. The opportunity to serve as a Customs Officer in one of the most vital ports in the United States is both an honor and a responsibility I am prepared to embrace.</w:t>
      </w:r>
    </w:p>
    <w:p>
      <w:pPr>
        <w:pStyle w:val="BodyText"/>
      </w:pPr>
      <w:r>
        <w:t xml:space="preserve">The role of a Customs Officer is critical to safeguarding the economic and security interests of the United States, particularly in a dynamic hub like San Francisco. As one of the busiest ports on the West Coast, San Francisco handles millions of passengers, cargo shipments, and international trade flows annually. This unique environment demands officers who are not only highly trained but also adaptable to diverse challenges—whether it’s inspecting goods for contraband, enforcing customs regulations, or interacting with travelers from around the globe. My qualifications align perfectly with these requirements.</w:t>
      </w:r>
    </w:p>
    <w:p>
      <w:pPr>
        <w:pStyle w:val="BodyText"/>
      </w:pPr>
      <w:r>
        <w:t xml:space="preserve">With over five years of experience in law enforcement and border security, I have developed a keen understanding of the complexities involved in customs operations. My previous role as a Transportation Security Officer at Oakland International Airport equipped me with essential skills such as attention to detail, critical thinking under pressure, and the ability to identify potential threats. These experiences have also honed my communication abilities, enabling me to interact effectively with individuals from varied cultural and linguistic backgrounds—a skill that is particularly valuable in San Francisco’s multicultural setting.</w:t>
      </w:r>
    </w:p>
    <w:p>
      <w:pPr>
        <w:pStyle w:val="BodyText"/>
      </w:pPr>
      <w:r>
        <w:t xml:space="preserve">Additionally, I hold a Bachelor of Science degree in Criminal Justice from California State University, East Bay, with a focus on homeland security and international trade regulations. This academic foundation has provided me with the theoretical knowledge necessary to navigate the intricate legal frameworks governing customs operations. Furthermore, I have completed specialized training through the U.S. Customs and Border Protection’s Academy, where I gained hands-on experience in cargo inspection procedures, document verification, and counter-smuggling techniques.</w:t>
      </w:r>
    </w:p>
    <w:p>
      <w:pPr>
        <w:pStyle w:val="BodyText"/>
      </w:pPr>
      <w:r>
        <w:t xml:space="preserve">What draws me most to this position is the opportunity to contribute to San Francisco’s role as a gateway for global commerce while upholding the highest standards of safety and compliance. The city’s strategic location along the Pacific Rim makes it a critical node in international trade, with thousands of containers passing through its ports each year. As a Customs Officer, I would play a pivotal role in ensuring these operations are conducted efficiently and securely. This aligns with my personal mission to protect both the public and the economy by enforcing laws that prevent illegal activities while facilitating legitimate trade.</w:t>
      </w:r>
    </w:p>
    <w:p>
      <w:pPr>
        <w:pStyle w:val="BodyText"/>
      </w:pPr>
      <w:r>
        <w:t xml:space="preserve">My commitment to public service is further reinforced by my active participation in community initiatives aimed at promoting cross-cultural understanding. In San Francisco, where diversity is a defining characteristic, I have volunteered with local organizations that support immigrant communities and foster dialogue between different cultural groups. These experiences have deepened my appreciation for the importance of trust and collaboration—values that are essential to effective customs operations.</w:t>
      </w:r>
    </w:p>
    <w:p>
      <w:pPr>
        <w:pStyle w:val="BodyText"/>
      </w:pPr>
      <w:r>
        <w:t xml:space="preserve">What sets me apart is my proactive approach to problem-solving and my ability to work collaboratively in high-stakes environments. I am confident that my technical expertise, combined with a strong ethical foundation, would make me an asset to the Customs Officer team at the San Francisco Port of Entry. I am particularly drawn to the opportunity to contribute to CBP’s mission of "protecting America’s borders while facilitating legitimate trade and travel," as this mission is both noble and impactful.</w:t>
      </w:r>
    </w:p>
    <w:p>
      <w:pPr>
        <w:pStyle w:val="BodyText"/>
      </w:pPr>
      <w:r>
        <w:t xml:space="preserve">Thank you for considering my application. I would be honored to bring my skills, dedication, and passion for public service to the United States San Francisco Customs Officer team. I am available at your earliest convenience for an interview and can be reached at (555) 123-4567 or johndoe@example.com. I look forward to the possibility of contributing to the continued success of CBP’s vital work in San Francisco.</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3T23:47:28Z</dcterms:created>
  <dcterms:modified xsi:type="dcterms:W3CDTF">2026-07-23T23:47:28Z</dcterms:modified>
</cp:coreProperties>
</file>

<file path=docProps/custom.xml><?xml version="1.0" encoding="utf-8"?>
<Properties xmlns="http://schemas.openxmlformats.org/officeDocument/2006/custom-properties" xmlns:vt="http://schemas.openxmlformats.org/officeDocument/2006/docPropsVTypes"/>
</file>